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  <w:r w:rsidRPr="00B34BF7">
        <w:rPr>
          <w:rFonts w:ascii="Trebuchet MS" w:hAnsi="Trebuchet MS"/>
        </w:rPr>
        <w:t>1. What is one example of digital communication?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A. Reading a newspaper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 xml:space="preserve">B. Using </w:t>
      </w:r>
      <w:proofErr w:type="spellStart"/>
      <w:r w:rsidRPr="00B34BF7">
        <w:rPr>
          <w:rFonts w:ascii="Trebuchet MS" w:hAnsi="Trebuchet MS"/>
        </w:rPr>
        <w:t>WhatsApp</w:t>
      </w:r>
      <w:proofErr w:type="spellEnd"/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C. Riding a bicycle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D. Playing football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  <w:r w:rsidRPr="00B34BF7">
        <w:rPr>
          <w:rFonts w:ascii="Trebuchet MS" w:hAnsi="Trebuchet MS"/>
        </w:rPr>
        <w:t>2. Which device is commonly used for online classes?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A. Television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B. Fan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C. Smartphone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D. Calculator</w:t>
      </w:r>
    </w:p>
    <w:p w:rsid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  <w:r w:rsidRPr="00B34BF7">
        <w:rPr>
          <w:rFonts w:ascii="Trebuchet MS" w:hAnsi="Trebuchet MS"/>
        </w:rPr>
        <w:t>3. What should you look for in a safe website?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A. www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B. https://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C. com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D. net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  <w:r w:rsidRPr="00B34BF7">
        <w:rPr>
          <w:rFonts w:ascii="Trebuchet MS" w:hAnsi="Trebuchet MS"/>
        </w:rPr>
        <w:t>4. Why is it important to learn digital skills?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A. To play games only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B. To waste time online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C. For fun only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D. For learning, working, and daily life</w:t>
      </w:r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  <w:r w:rsidRPr="00B34BF7">
        <w:rPr>
          <w:rFonts w:ascii="Trebuchet MS" w:hAnsi="Trebuchet MS"/>
        </w:rPr>
        <w:t>5. What is used to protect a device from viruses?</w:t>
      </w:r>
    </w:p>
    <w:p w:rsidR="00B34BF7" w:rsidRPr="00B34BF7" w:rsidRDefault="00B34BF7" w:rsidP="00B34BF7">
      <w:pPr>
        <w:tabs>
          <w:tab w:val="left" w:pos="2268"/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A. Games</w:t>
      </w:r>
    </w:p>
    <w:p w:rsidR="00B34BF7" w:rsidRPr="00B34BF7" w:rsidRDefault="00B34BF7" w:rsidP="00B34BF7">
      <w:pPr>
        <w:tabs>
          <w:tab w:val="left" w:pos="2268"/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B. Antivirus software</w:t>
      </w:r>
    </w:p>
    <w:p w:rsidR="00B34BF7" w:rsidRPr="00B34BF7" w:rsidRDefault="00B34BF7" w:rsidP="00B34BF7">
      <w:pPr>
        <w:tabs>
          <w:tab w:val="left" w:pos="2268"/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C. Music apps</w:t>
      </w:r>
    </w:p>
    <w:p w:rsidR="00B34BF7" w:rsidRPr="00B34BF7" w:rsidRDefault="00B34BF7" w:rsidP="00B34BF7">
      <w:pPr>
        <w:tabs>
          <w:tab w:val="left" w:pos="2268"/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D. Wallpapers</w:t>
      </w:r>
    </w:p>
    <w:p w:rsid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  <w:r w:rsidRPr="00B34BF7">
        <w:rPr>
          <w:rFonts w:ascii="Trebuchet MS" w:hAnsi="Trebuchet MS"/>
        </w:rPr>
        <w:t>6. What should you do before clicking on a link in an email?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A. Click quickly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B. Ignore it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C. Check if it is safe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D. Forward it to everyone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  <w:r w:rsidRPr="00B34BF7">
        <w:rPr>
          <w:rFonts w:ascii="Trebuchet MS" w:hAnsi="Trebuchet MS"/>
        </w:rPr>
        <w:t>7. What is the correct place to download apps?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A. Random websites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B. Official app stores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C. From friends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D. Social media</w:t>
      </w:r>
    </w:p>
    <w:p w:rsidR="00B34BF7" w:rsidRPr="00B34BF7" w:rsidRDefault="00B34BF7" w:rsidP="00B34BF7">
      <w:pPr>
        <w:tabs>
          <w:tab w:val="left" w:pos="1985"/>
          <w:tab w:val="left" w:pos="2694"/>
        </w:tabs>
        <w:rPr>
          <w:rFonts w:ascii="Trebuchet MS" w:hAnsi="Trebuchet MS"/>
        </w:rPr>
      </w:pPr>
      <w:r>
        <w:rPr>
          <w:rFonts w:ascii="Trebuchet MS" w:hAnsi="Trebuchet MS"/>
        </w:rPr>
        <w:lastRenderedPageBreak/>
        <w:t xml:space="preserve">                            </w:t>
      </w:r>
      <w:r w:rsidRPr="00B34BF7">
        <w:rPr>
          <w:rFonts w:ascii="Trebuchet MS" w:hAnsi="Trebuchet MS"/>
        </w:rPr>
        <w:t>8. Which of these is a productivity tool?</w:t>
      </w:r>
    </w:p>
    <w:p w:rsidR="00B34BF7" w:rsidRPr="00B34BF7" w:rsidRDefault="00B34BF7" w:rsidP="00B34BF7">
      <w:pPr>
        <w:tabs>
          <w:tab w:val="left" w:pos="2410"/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A. YouTube</w:t>
      </w:r>
    </w:p>
    <w:p w:rsidR="00B34BF7" w:rsidRPr="00B34BF7" w:rsidRDefault="00B34BF7" w:rsidP="00B34BF7">
      <w:pPr>
        <w:tabs>
          <w:tab w:val="left" w:pos="2410"/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B. Netflix</w:t>
      </w:r>
    </w:p>
    <w:p w:rsidR="00B34BF7" w:rsidRPr="00B34BF7" w:rsidRDefault="00B34BF7" w:rsidP="00B34BF7">
      <w:pPr>
        <w:tabs>
          <w:tab w:val="left" w:pos="2410"/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C. Google Docs</w:t>
      </w:r>
    </w:p>
    <w:p w:rsidR="00B34BF7" w:rsidRPr="00B34BF7" w:rsidRDefault="00B34BF7" w:rsidP="00B34BF7">
      <w:pPr>
        <w:tabs>
          <w:tab w:val="left" w:pos="2410"/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 xml:space="preserve">D. </w:t>
      </w:r>
      <w:proofErr w:type="spellStart"/>
      <w:r w:rsidRPr="00B34BF7">
        <w:rPr>
          <w:rFonts w:ascii="Trebuchet MS" w:hAnsi="Trebuchet MS"/>
        </w:rPr>
        <w:t>Instagram</w:t>
      </w:r>
      <w:proofErr w:type="spellEnd"/>
    </w:p>
    <w:p w:rsidR="00B34BF7" w:rsidRPr="00B34BF7" w:rsidRDefault="00B34BF7" w:rsidP="00B34BF7">
      <w:pPr>
        <w:tabs>
          <w:tab w:val="left" w:pos="2410"/>
          <w:tab w:val="left" w:pos="2694"/>
        </w:tabs>
        <w:ind w:left="2552"/>
        <w:rPr>
          <w:rFonts w:ascii="Trebuchet MS" w:hAnsi="Trebuchet MS"/>
        </w:rPr>
      </w:pPr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  <w:r w:rsidRPr="00B34BF7">
        <w:rPr>
          <w:rFonts w:ascii="Trebuchet MS" w:hAnsi="Trebuchet MS"/>
        </w:rPr>
        <w:t>9. What is a responsible online behavior?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A. Sharing fake news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B. Bullying others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C. Being kind and respectful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D. Using others’ passwords</w:t>
      </w:r>
    </w:p>
    <w:p w:rsid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  <w:r w:rsidRPr="00B34BF7">
        <w:rPr>
          <w:rFonts w:ascii="Trebuchet MS" w:hAnsi="Trebuchet MS"/>
        </w:rPr>
        <w:t xml:space="preserve">10. What can Microsoft Excel </w:t>
      </w:r>
      <w:proofErr w:type="gramStart"/>
      <w:r w:rsidRPr="00B34BF7">
        <w:rPr>
          <w:rFonts w:ascii="Trebuchet MS" w:hAnsi="Trebuchet MS"/>
        </w:rPr>
        <w:t>be</w:t>
      </w:r>
      <w:proofErr w:type="gramEnd"/>
      <w:r w:rsidRPr="00B34BF7">
        <w:rPr>
          <w:rFonts w:ascii="Trebuchet MS" w:hAnsi="Trebuchet MS"/>
        </w:rPr>
        <w:t xml:space="preserve"> used for?</w:t>
      </w:r>
    </w:p>
    <w:p w:rsidR="00B34BF7" w:rsidRPr="00B34BF7" w:rsidRDefault="00B34BF7" w:rsidP="00B34BF7">
      <w:pPr>
        <w:tabs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A. Watching videos</w:t>
      </w:r>
    </w:p>
    <w:p w:rsidR="00B34BF7" w:rsidRPr="00B34BF7" w:rsidRDefault="00B34BF7" w:rsidP="00B34BF7">
      <w:pPr>
        <w:tabs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B. Making presentations</w:t>
      </w:r>
    </w:p>
    <w:p w:rsidR="00B34BF7" w:rsidRPr="00B34BF7" w:rsidRDefault="00B34BF7" w:rsidP="00B34BF7">
      <w:pPr>
        <w:tabs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C. Performing calculations</w:t>
      </w:r>
    </w:p>
    <w:p w:rsidR="00B34BF7" w:rsidRPr="00B34BF7" w:rsidRDefault="00B34BF7" w:rsidP="00B34BF7">
      <w:pPr>
        <w:tabs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 xml:space="preserve">D. Taking </w:t>
      </w:r>
      <w:proofErr w:type="spellStart"/>
      <w:r w:rsidRPr="00B34BF7">
        <w:rPr>
          <w:rFonts w:ascii="Trebuchet MS" w:hAnsi="Trebuchet MS"/>
        </w:rPr>
        <w:t>selfies</w:t>
      </w:r>
      <w:proofErr w:type="spellEnd"/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  <w:r w:rsidRPr="00B34BF7">
        <w:rPr>
          <w:rFonts w:ascii="Trebuchet MS" w:hAnsi="Trebuchet MS"/>
        </w:rPr>
        <w:t>11. What is the use of Google Slides?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A. Listening to music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B. Creating presentations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C. Reading news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D. Calling friends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  <w:r w:rsidRPr="00B34BF7">
        <w:rPr>
          <w:rFonts w:ascii="Trebuchet MS" w:hAnsi="Trebuchet MS"/>
        </w:rPr>
        <w:t>12. What should a strong password include?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A. Only your name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B. Simple numbers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C. Mix of letters, numbers, and symbols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 xml:space="preserve">D. Your </w:t>
      </w:r>
      <w:proofErr w:type="spellStart"/>
      <w:r w:rsidRPr="00B34BF7">
        <w:rPr>
          <w:rFonts w:ascii="Trebuchet MS" w:hAnsi="Trebuchet MS"/>
        </w:rPr>
        <w:t>birthdate</w:t>
      </w:r>
      <w:proofErr w:type="spellEnd"/>
      <w:r w:rsidRPr="00B34BF7">
        <w:rPr>
          <w:rFonts w:ascii="Trebuchet MS" w:hAnsi="Trebuchet MS"/>
        </w:rPr>
        <w:t xml:space="preserve"> only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  <w:r w:rsidRPr="00B34BF7">
        <w:rPr>
          <w:rFonts w:ascii="Trebuchet MS" w:hAnsi="Trebuchet MS"/>
        </w:rPr>
        <w:t>13. What does two-factor authentication do?</w:t>
      </w:r>
    </w:p>
    <w:p w:rsidR="00B34BF7" w:rsidRPr="00B34BF7" w:rsidRDefault="00B34BF7" w:rsidP="00B34BF7">
      <w:pPr>
        <w:tabs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A. Makes games faster</w:t>
      </w:r>
    </w:p>
    <w:p w:rsidR="00B34BF7" w:rsidRPr="00B34BF7" w:rsidRDefault="00B34BF7" w:rsidP="00B34BF7">
      <w:pPr>
        <w:tabs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B. Adds extra security</w:t>
      </w:r>
    </w:p>
    <w:p w:rsidR="00B34BF7" w:rsidRPr="00B34BF7" w:rsidRDefault="00B34BF7" w:rsidP="00B34BF7">
      <w:pPr>
        <w:tabs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C. Deletes old messages</w:t>
      </w:r>
    </w:p>
    <w:p w:rsidR="00B34BF7" w:rsidRPr="00B34BF7" w:rsidRDefault="00B34BF7" w:rsidP="00B34BF7">
      <w:pPr>
        <w:tabs>
          <w:tab w:val="left" w:pos="2552"/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D. Helps in drawing</w:t>
      </w:r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  <w:r w:rsidRPr="00B34BF7">
        <w:rPr>
          <w:rFonts w:ascii="Trebuchet MS" w:hAnsi="Trebuchet MS"/>
        </w:rPr>
        <w:t>14. Which tool is used for video meetings?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A. Google Meet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B. MS Paint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C. Calculator</w:t>
      </w:r>
    </w:p>
    <w:p w:rsidR="00B34BF7" w:rsidRPr="00B34BF7" w:rsidRDefault="00B34BF7" w:rsidP="00B34BF7">
      <w:pPr>
        <w:tabs>
          <w:tab w:val="left" w:pos="2694"/>
        </w:tabs>
        <w:ind w:left="2552"/>
        <w:rPr>
          <w:rFonts w:ascii="Trebuchet MS" w:hAnsi="Trebuchet MS"/>
        </w:rPr>
      </w:pPr>
      <w:r w:rsidRPr="00B34BF7">
        <w:rPr>
          <w:rFonts w:ascii="Trebuchet MS" w:hAnsi="Trebuchet MS"/>
        </w:rPr>
        <w:t>D. VLC Player</w:t>
      </w:r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</w:p>
    <w:p w:rsidR="00B34BF7" w:rsidRPr="00B34BF7" w:rsidRDefault="00B34BF7" w:rsidP="00B34BF7">
      <w:pPr>
        <w:tabs>
          <w:tab w:val="left" w:pos="1985"/>
          <w:tab w:val="left" w:pos="2694"/>
        </w:tabs>
        <w:ind w:left="1985"/>
        <w:rPr>
          <w:rFonts w:ascii="Trebuchet MS" w:hAnsi="Trebuchet MS"/>
        </w:rPr>
      </w:pPr>
      <w:r w:rsidRPr="00B34BF7">
        <w:rPr>
          <w:rFonts w:ascii="Trebuchet MS" w:hAnsi="Trebuchet MS"/>
        </w:rPr>
        <w:lastRenderedPageBreak/>
        <w:t>15. What should you avoid sharing without permission?</w:t>
      </w:r>
    </w:p>
    <w:p w:rsidR="00B34BF7" w:rsidRPr="00B34BF7" w:rsidRDefault="00B34BF7" w:rsidP="00B34BF7">
      <w:pPr>
        <w:tabs>
          <w:tab w:val="left" w:pos="2694"/>
        </w:tabs>
        <w:ind w:left="1985" w:firstLine="567"/>
        <w:rPr>
          <w:rFonts w:ascii="Trebuchet MS" w:hAnsi="Trebuchet MS"/>
        </w:rPr>
      </w:pPr>
      <w:r w:rsidRPr="00B34BF7">
        <w:rPr>
          <w:rFonts w:ascii="Trebuchet MS" w:hAnsi="Trebuchet MS"/>
        </w:rPr>
        <w:t>A. Notes</w:t>
      </w:r>
    </w:p>
    <w:p w:rsidR="00B34BF7" w:rsidRPr="00B34BF7" w:rsidRDefault="00B34BF7" w:rsidP="00B34BF7">
      <w:pPr>
        <w:tabs>
          <w:tab w:val="left" w:pos="2694"/>
        </w:tabs>
        <w:ind w:left="1985" w:firstLine="567"/>
        <w:rPr>
          <w:rFonts w:ascii="Trebuchet MS" w:hAnsi="Trebuchet MS"/>
        </w:rPr>
      </w:pPr>
      <w:r w:rsidRPr="00B34BF7">
        <w:rPr>
          <w:rFonts w:ascii="Trebuchet MS" w:hAnsi="Trebuchet MS"/>
        </w:rPr>
        <w:t>B. Homework</w:t>
      </w:r>
    </w:p>
    <w:p w:rsidR="00B34BF7" w:rsidRPr="00B34BF7" w:rsidRDefault="00B34BF7" w:rsidP="00B34BF7">
      <w:pPr>
        <w:tabs>
          <w:tab w:val="left" w:pos="2694"/>
        </w:tabs>
        <w:ind w:left="1985" w:firstLine="567"/>
        <w:rPr>
          <w:rFonts w:ascii="Trebuchet MS" w:hAnsi="Trebuchet MS"/>
        </w:rPr>
      </w:pPr>
      <w:r w:rsidRPr="00B34BF7">
        <w:rPr>
          <w:rFonts w:ascii="Trebuchet MS" w:hAnsi="Trebuchet MS"/>
        </w:rPr>
        <w:t>C. Personal details or photos of others</w:t>
      </w:r>
    </w:p>
    <w:p w:rsidR="006C3353" w:rsidRPr="006C3353" w:rsidRDefault="00B34BF7" w:rsidP="00B34BF7">
      <w:pPr>
        <w:tabs>
          <w:tab w:val="left" w:pos="2694"/>
        </w:tabs>
        <w:ind w:left="1985" w:firstLine="567"/>
        <w:rPr>
          <w:rFonts w:ascii="Trebuchet MS" w:hAnsi="Trebuchet MS"/>
        </w:rPr>
      </w:pPr>
      <w:r w:rsidRPr="00B34BF7">
        <w:rPr>
          <w:rFonts w:ascii="Trebuchet MS" w:hAnsi="Trebuchet MS"/>
        </w:rPr>
        <w:t>D. Books</w:t>
      </w:r>
    </w:p>
    <w:p w:rsidR="00C05F8A" w:rsidRPr="005449D2" w:rsidRDefault="00C05F8A" w:rsidP="00B34BF7">
      <w:pPr>
        <w:tabs>
          <w:tab w:val="left" w:pos="2160"/>
          <w:tab w:val="left" w:pos="2694"/>
        </w:tabs>
        <w:ind w:left="2127" w:firstLine="567"/>
        <w:rPr>
          <w:rFonts w:ascii="Trebuchet MS" w:hAnsi="Trebuchet MS"/>
        </w:rPr>
      </w:pPr>
    </w:p>
    <w:sectPr w:rsidR="00C05F8A" w:rsidRPr="005449D2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C12BA" w:rsidRDefault="002C12BA">
      <w:r>
        <w:separator/>
      </w:r>
    </w:p>
  </w:endnote>
  <w:endnote w:type="continuationSeparator" w:id="0">
    <w:p w:rsidR="002C12BA" w:rsidRDefault="002C12B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A743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0A743C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847681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847681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C12BA" w:rsidRDefault="002C12BA">
      <w:r>
        <w:separator/>
      </w:r>
    </w:p>
  </w:footnote>
  <w:footnote w:type="continuationSeparator" w:id="0">
    <w:p w:rsidR="002C12BA" w:rsidRDefault="002C12B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A743C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A743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47681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0A743C" w:rsidP="00724FC1">
    <w:pPr>
      <w:pStyle w:val="Header"/>
    </w:pPr>
    <w:r w:rsidRPr="000A743C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 w:rsidRPr="000A743C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B34BF7" w:rsidRDefault="00B34BF7" w:rsidP="005449D2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44"/>
                    <w:szCs w:val="28"/>
                  </w:rPr>
                </w:pPr>
                <w:r w:rsidRPr="00B34BF7">
                  <w:rPr>
                    <w:rFonts w:ascii="Trebuchet MS" w:hAnsi="Trebuchet MS"/>
                    <w:b/>
                    <w:color w:val="FFFFFF" w:themeColor="background1"/>
                    <w:sz w:val="32"/>
                  </w:rPr>
                  <w:t>Essential Digital Skills</w:t>
                </w:r>
              </w:p>
            </w:txbxContent>
          </v:textbox>
        </v:shape>
      </w:pict>
    </w:r>
    <w:r w:rsidRPr="000A743C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A743C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0A743C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0A743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0242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743C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12BA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2711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3353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931B8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47681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3583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0292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5F0C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BF7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D9225A-10A0-4342-B190-817BEB8FD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8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3</cp:revision>
  <cp:lastPrinted>2025-06-02T09:12:00Z</cp:lastPrinted>
  <dcterms:created xsi:type="dcterms:W3CDTF">2025-06-02T09:12:00Z</dcterms:created>
  <dcterms:modified xsi:type="dcterms:W3CDTF">2025-06-02T09:13:00Z</dcterms:modified>
</cp:coreProperties>
</file>